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96780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roduction to Big Data and Python Fundamentals:</w:t>
      </w:r>
    </w:p>
    <w:p w14:paraId="0EF46D59" w14:textId="77777777" w:rsidR="00295DFC" w:rsidRDefault="00000000">
      <w:pPr>
        <w:pStyle w:val="Compact"/>
        <w:numPr>
          <w:ilvl w:val="1"/>
          <w:numId w:val="3"/>
        </w:numPr>
      </w:pPr>
      <w:r>
        <w:t>How does understanding big data concepts enhance the effectiveness of Python for data analysis, and what advantages does Python offer over other programming languages in this context?</w:t>
      </w:r>
    </w:p>
    <w:p w14:paraId="5213AC9F" w14:textId="77777777" w:rsidR="00295DFC" w:rsidRDefault="00000000">
      <w:pPr>
        <w:pStyle w:val="Compact"/>
        <w:numPr>
          <w:ilvl w:val="1"/>
          <w:numId w:val="3"/>
        </w:numPr>
      </w:pPr>
      <w:r>
        <w:t>In what real-world scenarios can the utilization of Python libraries like numpy and pandas significantly improve data manipulation and analysis tasks?</w:t>
      </w:r>
    </w:p>
    <w:p w14:paraId="57D23FEE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Collection and Wrangling:</w:t>
      </w:r>
    </w:p>
    <w:p w14:paraId="37EB6414" w14:textId="77777777" w:rsidR="00295DFC" w:rsidRDefault="00000000">
      <w:pPr>
        <w:pStyle w:val="Compact"/>
        <w:numPr>
          <w:ilvl w:val="1"/>
          <w:numId w:val="4"/>
        </w:numPr>
      </w:pPr>
      <w:r>
        <w:t>What ethical considerations should be taken into account when collecting and scraping data from the web, and how can these challenges be addressed?</w:t>
      </w:r>
    </w:p>
    <w:p w14:paraId="5C6B2C34" w14:textId="77777777" w:rsidR="00295DFC" w:rsidRDefault="00000000">
      <w:pPr>
        <w:pStyle w:val="Compact"/>
        <w:numPr>
          <w:ilvl w:val="1"/>
          <w:numId w:val="4"/>
        </w:numPr>
      </w:pPr>
      <w:r>
        <w:t>How does the choice of data cleaning techniques impact the quality and reliability of insights derived from the analyzed data?</w:t>
      </w:r>
    </w:p>
    <w:p w14:paraId="168BB809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Visualization Techniques:</w:t>
      </w:r>
    </w:p>
    <w:p w14:paraId="091FEF64" w14:textId="77777777" w:rsidR="00295DFC" w:rsidRDefault="00000000">
      <w:pPr>
        <w:pStyle w:val="Compact"/>
        <w:numPr>
          <w:ilvl w:val="1"/>
          <w:numId w:val="5"/>
        </w:numPr>
      </w:pPr>
      <w:r>
        <w:t>Discuss the role of interactivity in data visualization and its importance in conveying complex insights to different stakeholders.</w:t>
      </w:r>
    </w:p>
    <w:p w14:paraId="292F72B2" w14:textId="77777777" w:rsidR="00295DFC" w:rsidRDefault="00000000">
      <w:pPr>
        <w:pStyle w:val="Compact"/>
        <w:numPr>
          <w:ilvl w:val="1"/>
          <w:numId w:val="5"/>
        </w:numPr>
      </w:pPr>
      <w:r>
        <w:t>How do different Python libraries for data visualization (matplotlib, seaborn, plotly) cater to various data visualization needs, and what are the strengths and weaknesses of each?</w:t>
      </w:r>
    </w:p>
    <w:p w14:paraId="1C4FE65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 Management for Big Data:</w:t>
      </w:r>
    </w:p>
    <w:p w14:paraId="40436820" w14:textId="77777777" w:rsidR="00295DFC" w:rsidRDefault="00000000">
      <w:pPr>
        <w:pStyle w:val="Compact"/>
        <w:numPr>
          <w:ilvl w:val="1"/>
          <w:numId w:val="6"/>
        </w:numPr>
      </w:pPr>
      <w:r>
        <w:t>In what scenarios would a NoSQL database be more suitable than a SQL database for managing big data, and vice versa?</w:t>
      </w:r>
    </w:p>
    <w:p w14:paraId="74FE5E07" w14:textId="77777777" w:rsidR="00295DFC" w:rsidRDefault="00000000">
      <w:pPr>
        <w:pStyle w:val="Compact"/>
        <w:numPr>
          <w:ilvl w:val="1"/>
          <w:numId w:val="6"/>
        </w:numPr>
      </w:pPr>
      <w:r>
        <w:t>How does integrating Python with database management systems enhance the efficiency and flexibility of data handling and analysis workflows?</w:t>
      </w:r>
    </w:p>
    <w:p w14:paraId="5D6A1A8B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tributed Computing Foundations:</w:t>
      </w:r>
    </w:p>
    <w:p w14:paraId="4A8924D5" w14:textId="77777777" w:rsidR="00295DFC" w:rsidRDefault="00000000">
      <w:pPr>
        <w:pStyle w:val="Compact"/>
        <w:numPr>
          <w:ilvl w:val="1"/>
          <w:numId w:val="7"/>
        </w:numPr>
      </w:pPr>
      <w:r>
        <w:t>What are the main challenges associated with distributed computing, and how do frameworks like Hadoop and Spark address these challenges?</w:t>
      </w:r>
    </w:p>
    <w:p w14:paraId="0A56CD28" w14:textId="77777777" w:rsidR="00295DFC" w:rsidRDefault="00000000">
      <w:pPr>
        <w:pStyle w:val="Compact"/>
        <w:numPr>
          <w:ilvl w:val="1"/>
          <w:numId w:val="7"/>
        </w:numPr>
      </w:pPr>
      <w:r>
        <w:t>Discuss the significance of fault tolerance and scalability in distributed computing environments and their implications for big data processing tasks.</w:t>
      </w:r>
    </w:p>
    <w:p w14:paraId="3F093FD6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chine Learning Fundamentals with Big Data:</w:t>
      </w:r>
    </w:p>
    <w:p w14:paraId="60E2D972" w14:textId="77777777" w:rsidR="00295DFC" w:rsidRDefault="00000000">
      <w:pPr>
        <w:pStyle w:val="Compact"/>
        <w:numPr>
          <w:ilvl w:val="1"/>
          <w:numId w:val="8"/>
        </w:numPr>
      </w:pPr>
      <w:r>
        <w:t>How does the scale of data impact the choice of machine learning algorithms, and what techniques can be employed to handle large datasets effectively?</w:t>
      </w:r>
    </w:p>
    <w:p w14:paraId="79BCC90C" w14:textId="77777777" w:rsidR="00295DFC" w:rsidRDefault="00000000">
      <w:pPr>
        <w:pStyle w:val="Compact"/>
        <w:numPr>
          <w:ilvl w:val="1"/>
          <w:numId w:val="8"/>
        </w:numPr>
      </w:pPr>
      <w:r>
        <w:t>What are the ethical considerations involved in deploying machine learning models on big data, especially in sensitive domains such as healthcare or finance?</w:t>
      </w:r>
    </w:p>
    <w:p w14:paraId="5A79BB02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ep Learning Applications in Big Data:</w:t>
      </w:r>
    </w:p>
    <w:p w14:paraId="0B0819EA" w14:textId="77777777" w:rsidR="00295DFC" w:rsidRDefault="00000000">
      <w:pPr>
        <w:pStyle w:val="Compact"/>
        <w:numPr>
          <w:ilvl w:val="1"/>
          <w:numId w:val="9"/>
        </w:numPr>
      </w:pPr>
      <w:r>
        <w:t>How does deep learning differ from traditional machine learning algorithms in its approach to handling big data and uncovering intricate patterns?</w:t>
      </w:r>
    </w:p>
    <w:p w14:paraId="50D6E5D9" w14:textId="77777777" w:rsidR="00295DFC" w:rsidRDefault="00000000">
      <w:pPr>
        <w:pStyle w:val="Compact"/>
        <w:numPr>
          <w:ilvl w:val="1"/>
          <w:numId w:val="9"/>
        </w:numPr>
      </w:pPr>
      <w:r>
        <w:t>What are the challenges associated with training deep neural networks on large-scale datasets, and how can these challenges be mitigated?</w:t>
      </w:r>
    </w:p>
    <w:p w14:paraId="5F3C866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vanced Natural Language Processing (NLP):</w:t>
      </w:r>
    </w:p>
    <w:p w14:paraId="2FFC1B32" w14:textId="77777777" w:rsidR="00295DFC" w:rsidRDefault="00000000">
      <w:pPr>
        <w:pStyle w:val="Compact"/>
        <w:numPr>
          <w:ilvl w:val="1"/>
          <w:numId w:val="10"/>
        </w:numPr>
      </w:pPr>
      <w:r>
        <w:t>Discuss the limitations of traditional NLP techniques when applied to big data and how advanced NLP methods address these limitations.</w:t>
      </w:r>
    </w:p>
    <w:p w14:paraId="75AC0C7A" w14:textId="77777777" w:rsidR="00295DFC" w:rsidRDefault="00000000">
      <w:pPr>
        <w:pStyle w:val="Compact"/>
        <w:numPr>
          <w:ilvl w:val="1"/>
          <w:numId w:val="10"/>
        </w:numPr>
      </w:pPr>
      <w:r>
        <w:lastRenderedPageBreak/>
        <w:t>In what ways can NLP be utilized to extract meaningful insights from unstructured text data on a massive scale, and what are the potential applications of such insights?</w:t>
      </w:r>
    </w:p>
    <w:p w14:paraId="646790D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 Series Analysis with Big Data:</w:t>
      </w:r>
    </w:p>
    <w:p w14:paraId="742B7C5D" w14:textId="77777777" w:rsidR="00295DFC" w:rsidRDefault="00000000">
      <w:pPr>
        <w:pStyle w:val="Compact"/>
        <w:numPr>
          <w:ilvl w:val="1"/>
          <w:numId w:val="11"/>
        </w:numPr>
      </w:pPr>
      <w:r>
        <w:t>How does the volume and velocity of data impact the accuracy and reliability of time series analysis, and what techniques can be employed to address these challenges?</w:t>
      </w:r>
    </w:p>
    <w:p w14:paraId="434EDED7" w14:textId="77777777" w:rsidR="00295DFC" w:rsidRDefault="00000000">
      <w:pPr>
        <w:pStyle w:val="Compact"/>
        <w:numPr>
          <w:ilvl w:val="1"/>
          <w:numId w:val="11"/>
        </w:numPr>
      </w:pPr>
      <w:r>
        <w:t>Discuss the significance of incorporating seasonality and trend analysis into time series forecasting models and their implications for decision-making in various domains.</w:t>
      </w:r>
    </w:p>
    <w:p w14:paraId="43C7BCE4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I for Big Data Analytics:</w:t>
      </w:r>
    </w:p>
    <w:p w14:paraId="60A6480C" w14:textId="77777777" w:rsidR="00295DFC" w:rsidRDefault="00000000">
      <w:pPr>
        <w:pStyle w:val="Compact"/>
        <w:numPr>
          <w:ilvl w:val="1"/>
          <w:numId w:val="12"/>
        </w:numPr>
      </w:pPr>
      <w:r>
        <w:t>How does the integration of AI techniques such as machine learning and deep learning enhance the capabilities of traditional big data analytics methods?</w:t>
      </w:r>
    </w:p>
    <w:p w14:paraId="6626F0AA" w14:textId="77777777" w:rsidR="00295DFC" w:rsidRDefault="00000000">
      <w:pPr>
        <w:pStyle w:val="Compact"/>
        <w:numPr>
          <w:ilvl w:val="1"/>
          <w:numId w:val="12"/>
        </w:numPr>
      </w:pPr>
      <w:r>
        <w:t>What are the potential risks and limitations of relying solely on AI models for big data analytics, and how can these risks be mitigated?</w:t>
      </w:r>
    </w:p>
    <w:p w14:paraId="069D4BC8" w14:textId="40D27A78" w:rsidR="00E64E90" w:rsidRDefault="00000000">
      <w:pPr>
        <w:pStyle w:val="FirstParagraph"/>
      </w:pPr>
      <w:r>
        <w:t xml:space="preserve">11. </w:t>
      </w:r>
      <w:r>
        <w:rPr>
          <w:b/>
          <w:bCs/>
        </w:rPr>
        <w:t>Week Project: Comprehensive Big Data Analysis Project:</w:t>
      </w:r>
      <w:r>
        <w:t xml:space="preserve"> </w:t>
      </w:r>
    </w:p>
    <w:p w14:paraId="14109F03" w14:textId="77777777" w:rsidR="00E64E90" w:rsidRDefault="00000000">
      <w:pPr>
        <w:pStyle w:val="FirstParagraph"/>
      </w:pPr>
      <w:r>
        <w:t xml:space="preserve">- What are the key considerations in selecting an appropriate dataset for a comprehensive big data analysis project, and how does the choice of dataset impact the overall project outcomes? </w:t>
      </w:r>
    </w:p>
    <w:p w14:paraId="7EEB90B5" w14:textId="5B70DE65" w:rsidR="00295DFC" w:rsidRDefault="00000000">
      <w:pPr>
        <w:pStyle w:val="FirstParagraph"/>
      </w:pPr>
      <w:r>
        <w:t>- Discuss the importance of effectively communicating the insights derived from the comprehensive big data analysis project to diverse stakeholders and the strategies to ensure clarity and understanding.</w:t>
      </w:r>
    </w:p>
    <w:sectPr w:rsidR="00295D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ED570" w14:textId="77777777" w:rsidR="00AA32E0" w:rsidRDefault="00AA32E0">
      <w:pPr>
        <w:spacing w:after="0"/>
      </w:pPr>
      <w:r>
        <w:separator/>
      </w:r>
    </w:p>
  </w:endnote>
  <w:endnote w:type="continuationSeparator" w:id="0">
    <w:p w14:paraId="3D83B6E9" w14:textId="77777777" w:rsidR="00AA32E0" w:rsidRDefault="00AA3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C6E35" w14:textId="77777777" w:rsidR="00AA32E0" w:rsidRDefault="00AA32E0">
      <w:r>
        <w:separator/>
      </w:r>
    </w:p>
  </w:footnote>
  <w:footnote w:type="continuationSeparator" w:id="0">
    <w:p w14:paraId="24676760" w14:textId="77777777" w:rsidR="00AA32E0" w:rsidRDefault="00AA3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D2E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E223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616CB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09160647">
    <w:abstractNumId w:val="0"/>
  </w:num>
  <w:num w:numId="2" w16cid:durableId="1126464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7358958">
    <w:abstractNumId w:val="1"/>
  </w:num>
  <w:num w:numId="4" w16cid:durableId="169023883">
    <w:abstractNumId w:val="1"/>
  </w:num>
  <w:num w:numId="5" w16cid:durableId="905577603">
    <w:abstractNumId w:val="1"/>
  </w:num>
  <w:num w:numId="6" w16cid:durableId="1273513068">
    <w:abstractNumId w:val="1"/>
  </w:num>
  <w:num w:numId="7" w16cid:durableId="1984844505">
    <w:abstractNumId w:val="1"/>
  </w:num>
  <w:num w:numId="8" w16cid:durableId="909924932">
    <w:abstractNumId w:val="1"/>
  </w:num>
  <w:num w:numId="9" w16cid:durableId="1687442311">
    <w:abstractNumId w:val="1"/>
  </w:num>
  <w:num w:numId="10" w16cid:durableId="1921911021">
    <w:abstractNumId w:val="1"/>
  </w:num>
  <w:num w:numId="11" w16cid:durableId="813257235">
    <w:abstractNumId w:val="1"/>
  </w:num>
  <w:num w:numId="12" w16cid:durableId="980042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DFC"/>
    <w:rsid w:val="001C6C93"/>
    <w:rsid w:val="0028179C"/>
    <w:rsid w:val="00295DFC"/>
    <w:rsid w:val="00727083"/>
    <w:rsid w:val="009B0E48"/>
    <w:rsid w:val="00AA32E0"/>
    <w:rsid w:val="00E6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A17A9B"/>
  <w15:docId w15:val="{5B532375-2F12-A043-8996-4B47EDCB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1</Words>
  <Characters>3256</Characters>
  <Application>Microsoft Office Word</Application>
  <DocSecurity>0</DocSecurity>
  <Lines>27</Lines>
  <Paragraphs>7</Paragraphs>
  <ScaleCrop>false</ScaleCrop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3</cp:revision>
  <dcterms:created xsi:type="dcterms:W3CDTF">2024-03-20T19:23:00Z</dcterms:created>
  <dcterms:modified xsi:type="dcterms:W3CDTF">2024-05-02T16:25:00Z</dcterms:modified>
</cp:coreProperties>
</file>